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63057">
        <w:t>TIPDA R1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esident Trump should pardon Edward Snowde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 xml:space="preserve">It is not the responsibility of the American citizens to pay to reduce greenhouse emissions 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God exists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esident Obama should have done more to close the prison in Guantanamo Bay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 xml:space="preserve">The appointment of Ajit Pai will spell the end of net neutrality 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rFonts w:ascii="Times New Roman" w:hAnsi="Times New Roman" w:cs="Times New Roman"/>
          <w:sz w:val="24"/>
          <w:szCs w:val="24"/>
        </w:rPr>
        <w:br/>
      </w:r>
      <w:r w:rsidRPr="00E63057">
        <w:t>TIPDA R2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orture is never justifie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Humanitarian organizations have done more harm than good to Africa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federal government should substantially curtail its domestic surveillanc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health of the public is more important than individual right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e concept of global warming was created by and for the Chinese in order to make U.S. manufacturing non-competitive. - Donald J. Trump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IPDA R3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n American electoral politics, demographics are destin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Quote resolutions are beneficial to academic debat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make voting compulsory in the United Stat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 xml:space="preserve">“We are living in a post-factual society” - </w:t>
      </w:r>
      <w:r w:rsidRPr="00E63057">
        <w:rPr>
          <w:shd w:val="clear" w:color="auto" w:fill="FFFFFF"/>
        </w:rPr>
        <w:t>Farhad Manjoo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e historian is a backward-looking prophet.” - Friedrich von Schlege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IPDA R4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replace the American welfare state with a negative income tax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is House would ban the sale of homeopathic remedies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NFL should implement a stricter domestic abuse polic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global community should do more to assist with the drought in Bolivia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Even the dead will not be safe from the enemy if he wins.” - Slavoj Zizek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IPDA Octo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cience leaves no room for free wil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is House would place pictures of suffering animals on all animal tested product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Donald did not drain the swamp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Mexico will pay for the wal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o rely upon conviction, devotion, and other excellent spiritual qualities; that is not to be taken seriously in politics.” - Vladimir Leni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IPDA Quarter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is responsible for the creation of ISI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Universities should not condone safe spac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We need paid sick leav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Julian Assange should keep his wor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e school and the home are losing their educational function of preparing men for life in society” - Max Horkheimer</w:t>
      </w:r>
    </w:p>
    <w:p w:rsidR="00FA7E91" w:rsidRDefault="00FA7E91">
      <w:r>
        <w:br w:type="page"/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lastRenderedPageBreak/>
        <w:t>TIPDA Semi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 xml:space="preserve">The declining abortion rate reflects the power of </w:t>
      </w:r>
      <w:r w:rsidRPr="00E63057">
        <w:rPr>
          <w:i/>
          <w:iCs/>
        </w:rPr>
        <w:t xml:space="preserve">Roe v. Wade </w:t>
      </w:r>
      <w:r w:rsidRPr="00E63057">
        <w:t>for women’s reproductive right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should adopt a more isolationist foreign policy strateg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aternity leave should be provided for the United States workforc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ponsorship funding in professional sports should be donated to charit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President Trump will be able to bring American jobs back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IPDA Final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implement patent reform for pharmaceutical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ofessional fact-checkers are systematically biased against conservatives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t was smart for Trump to enact a hiring freez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Protest has become an ineffectual tool for change in the United Stat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We are moving toward a dictatorship of relativism which does not recognize anything as definitive and has as its highest value one's own ego and one's own desires.” — Joseph Ratzinge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A R1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Capitalism is the most just economic system     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Retreat from global hegemony is in America’s national interes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BLM is not a violent movemen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trash left behind by the Women’s March undermines everything it stood fo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Integration is the price which individuals and groups have to pay in order to flourish under capitalism” - Max Horkheime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A R2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Videos games are the cause of America’s increase in violenc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FCC should change advertising regulation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ecurity is preferable to libert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Brexit will be more beneficial than no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Great men are they who see that spiritual is stronger than any material force - that thoughts rule the world.” - Ralph Waldo Emers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A R3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ban direct-to-consumer marketing of prescription-only pharmaceutical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ampons should be provided to inmat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rump will be in violation of the emoluments claus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Except to save the mother’s life, abortion should be illegal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Reason is the negation of the negative” - Herbert Marcus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A R4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primary election system should be reforme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A ranking system should be implemented in the national voting proces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435-member cap on the House of Representatives should be lifted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Fake news is the cause of the current American political situat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In school, the hierarchy of sport and gymnastics triumphs over the classroom hierarchy.” - Max Horkheime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rFonts w:ascii="Times New Roman" w:hAnsi="Times New Roman" w:cs="Times New Roman"/>
          <w:sz w:val="24"/>
          <w:szCs w:val="24"/>
        </w:rPr>
        <w:br/>
      </w:r>
      <w:r w:rsidRPr="00E63057">
        <w:rPr>
          <w:rFonts w:ascii="Times New Roman" w:hAnsi="Times New Roman" w:cs="Times New Roman"/>
          <w:sz w:val="24"/>
          <w:szCs w:val="24"/>
        </w:rPr>
        <w:br/>
      </w:r>
      <w:r w:rsidRPr="00E63057">
        <w:rPr>
          <w:rFonts w:ascii="Times New Roman" w:hAnsi="Times New Roman" w:cs="Times New Roman"/>
          <w:sz w:val="24"/>
          <w:szCs w:val="24"/>
        </w:rPr>
        <w:lastRenderedPageBreak/>
        <w:br/>
      </w:r>
      <w:r w:rsidRPr="00E63057">
        <w:t>IPDA Flight A R5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pentagon should end its 1033 program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You should have a terminal degree in order to be Secretary of Educat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nternships should be mandatory for college degre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Donald Trump is not a legitimate president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Institutions of higher education should do more to foster an inclusive environmen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A R6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is House regrets Mark Zuckerberg’s use of the “quiet title and partition” legal maneuver in Hawaii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confederate flag is a symbol of hatre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Hillary Clinton would have been worse than Donald Trump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Universities should leave the investigation of alleged incidents of sexual assault to the polic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Our scientific power has outrun our spiritual power. We have guided missiles and misguided men.” - Martin Luther King, Jr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B R1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Christianity is the one true relig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Cutting the NEA will hurt Trump’s tenur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replace the Affordable Care Act with a single-payer healthcare system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Corporations ought to value their responsibility to shareholders over the public interest whe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two conflic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e most radical revolutionary will become a conservative the day after the revolution.” - Hannah Arend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B R2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implement a flat tax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Affirmative Action is no longer necessary in American societ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An increased focus on agriculture would help strengthen America’s economic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China will take the lead in the global economy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Protection is the archetype of domination” - Max Horkheime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B R3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t is morally justifiable to punch a nazi in the face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t is better to be a social activist than a political activis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mass media failed the the Women’s March rallies by including interviews with male celebriti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otecting native rights are more important than the Keystone Pipelin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Storytelling reveals meaning without committing the error of defining it.” - Hannah Arend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rFonts w:ascii="Times New Roman" w:hAnsi="Times New Roman" w:cs="Times New Roman"/>
          <w:sz w:val="24"/>
          <w:szCs w:val="24"/>
        </w:rPr>
        <w:br/>
      </w:r>
      <w:r w:rsidRPr="00E63057">
        <w:t>IPDA Flight B R4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increase its focus on infrastructur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Bilateral trade deals are preferable to multilateral trade deal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t is likely that Donald Trump will be impeached at some point in the next 4 years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tate governments ought to defund sanctuary citi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Falcons will win the Super Bowl</w:t>
      </w:r>
    </w:p>
    <w:p w:rsidR="00FA7E91" w:rsidRDefault="00FA7E91">
      <w:r>
        <w:br w:type="page"/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lastRenderedPageBreak/>
        <w:t>IPDA Flight B R5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should pull out of the United Nation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Repealing Obamacare is not feasibl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E-Sports is a fa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Title IX encroaches too much on due proces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History will view President Obama favorably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Flight B R6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FCC should reinstate the Fairness Doctrin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NFL should end the Pro Bow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Women’s March will be as lasting as the Occupy movement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nvestors should expect a good 2017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junior varsity division has been beneficial to IPDA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Elim #1 - Flight A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Halting the work of the EPA is not the solut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FCC should do more to reduce the power of media conglomerat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“kkk” is a bigger problem than the KKK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For-profit prisons do more harm than goo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Manufacturing jobs aren’t coming back</w:t>
      </w:r>
    </w:p>
    <w:p w:rsidR="00FA7E91" w:rsidRDefault="00FA7E91" w:rsidP="00E63057">
      <w:pPr>
        <w:pStyle w:val="NoSpacing"/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Elim #1 - Flight B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forgotten men and women of this country will be forgotten no longer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The media should refuse to normalize the Trump administrat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Trump Administration should reinstate “wet foot, dry foot.”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ofessors should ban laptops from the classroom.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is was the largest audience to ever witness an inauguration, period.” - Sean Spicer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Elim #2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ought to limit qualified immunity for police officer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should significantly reduce the number of people who are incarcerated  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resident Donald Trump’s use of Twitter makes him seem more huma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extbooks ought to be included in college tuition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As a speech communication activity, IPDA should do more to emphasize oral feedback from judges after debat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Elim #3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Political correctness is a major problem in America today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upreme court justices should have twenty year term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ought to guarantee the right to a minimum basic income for all citizen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EU has been detrimental to Europ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“The republic is lost” - Cicero</w:t>
      </w:r>
    </w:p>
    <w:p w:rsidR="00FA7E91" w:rsidRDefault="00E63057" w:rsidP="00E63057">
      <w:pPr>
        <w:pStyle w:val="NoSpacing"/>
      </w:pPr>
      <w:r w:rsidRPr="00E63057">
        <w:rPr>
          <w:rFonts w:ascii="Times New Roman" w:hAnsi="Times New Roman" w:cs="Times New Roman"/>
          <w:sz w:val="24"/>
          <w:szCs w:val="24"/>
        </w:rPr>
        <w:br/>
      </w:r>
    </w:p>
    <w:p w:rsidR="00FA7E91" w:rsidRDefault="00FA7E91">
      <w:r>
        <w:br w:type="page"/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lastRenderedPageBreak/>
        <w:t>IPDA Elim #4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role of standardized testing in American education should be substantially reduced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Sex work should not be illegal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Full affirmative disclosure should be required at IPDA debate tournament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SFG should show more concern towards South America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The national election should be a national holiday</w:t>
      </w:r>
    </w:p>
    <w:p w:rsidR="00FA7E91" w:rsidRDefault="00FA7E91" w:rsidP="00E63057">
      <w:pPr>
        <w:pStyle w:val="NoSpacing"/>
      </w:pP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IPDA Elim #5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Federal Government should enact significant regulations to prevent predatory pricing of pharmaceuticals and medical devices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The United States should welcome every Syrian refugee seeking asylum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t>Defunding Planned Parenthood will reduce the abortion rate</w:t>
      </w:r>
    </w:p>
    <w:p w:rsidR="00E63057" w:rsidRPr="00E63057" w:rsidRDefault="00E63057" w:rsidP="00E6305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63057">
        <w:rPr>
          <w:color w:val="222222"/>
        </w:rPr>
        <w:t>This House appreciates President Obama’s commutation of sentences.</w:t>
      </w:r>
    </w:p>
    <w:p w:rsidR="00F8701A" w:rsidRDefault="00E63057" w:rsidP="00E63057">
      <w:pPr>
        <w:pStyle w:val="NoSpacing"/>
      </w:pPr>
      <w:r w:rsidRPr="00E63057">
        <w:rPr>
          <w:color w:val="222222"/>
        </w:rPr>
        <w:t>The National Endowments for the Arts should be eliminated</w:t>
      </w:r>
    </w:p>
    <w:sectPr w:rsidR="00F870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zAzNTC1MDOwNDJQ0lEKTi0uzszPAykwrAUAgSJsHSwAAAA="/>
  </w:docVars>
  <w:rsids>
    <w:rsidRoot w:val="00E63057"/>
    <w:rsid w:val="00013CF0"/>
    <w:rsid w:val="00016182"/>
    <w:rsid w:val="00017535"/>
    <w:rsid w:val="000400F3"/>
    <w:rsid w:val="00046243"/>
    <w:rsid w:val="00057AC9"/>
    <w:rsid w:val="00061ADE"/>
    <w:rsid w:val="00073E04"/>
    <w:rsid w:val="00094225"/>
    <w:rsid w:val="000C7E92"/>
    <w:rsid w:val="001307EB"/>
    <w:rsid w:val="001360BB"/>
    <w:rsid w:val="00177293"/>
    <w:rsid w:val="001A1B19"/>
    <w:rsid w:val="00224519"/>
    <w:rsid w:val="00232A98"/>
    <w:rsid w:val="00251EA2"/>
    <w:rsid w:val="002964FB"/>
    <w:rsid w:val="002C4125"/>
    <w:rsid w:val="002D3DD9"/>
    <w:rsid w:val="00312EF5"/>
    <w:rsid w:val="00314648"/>
    <w:rsid w:val="00323175"/>
    <w:rsid w:val="003264A7"/>
    <w:rsid w:val="00330571"/>
    <w:rsid w:val="00371C4D"/>
    <w:rsid w:val="0037202F"/>
    <w:rsid w:val="00377219"/>
    <w:rsid w:val="003B0106"/>
    <w:rsid w:val="003B3F61"/>
    <w:rsid w:val="003C178F"/>
    <w:rsid w:val="003F39C4"/>
    <w:rsid w:val="003F7339"/>
    <w:rsid w:val="004058DE"/>
    <w:rsid w:val="00407EA7"/>
    <w:rsid w:val="00416977"/>
    <w:rsid w:val="00455C13"/>
    <w:rsid w:val="00463507"/>
    <w:rsid w:val="00472076"/>
    <w:rsid w:val="00476A8E"/>
    <w:rsid w:val="00482898"/>
    <w:rsid w:val="00491553"/>
    <w:rsid w:val="00532B62"/>
    <w:rsid w:val="00566FA2"/>
    <w:rsid w:val="0058454E"/>
    <w:rsid w:val="0058464F"/>
    <w:rsid w:val="005C0000"/>
    <w:rsid w:val="005C3799"/>
    <w:rsid w:val="005F433A"/>
    <w:rsid w:val="005F5667"/>
    <w:rsid w:val="00610037"/>
    <w:rsid w:val="00612286"/>
    <w:rsid w:val="00637AA8"/>
    <w:rsid w:val="00656D88"/>
    <w:rsid w:val="006C7E59"/>
    <w:rsid w:val="006E3EEC"/>
    <w:rsid w:val="00706E77"/>
    <w:rsid w:val="007164C1"/>
    <w:rsid w:val="00743CE6"/>
    <w:rsid w:val="00765A51"/>
    <w:rsid w:val="00796CED"/>
    <w:rsid w:val="007A77AE"/>
    <w:rsid w:val="007B03A5"/>
    <w:rsid w:val="007D1E99"/>
    <w:rsid w:val="007D6598"/>
    <w:rsid w:val="007E4EDD"/>
    <w:rsid w:val="00801141"/>
    <w:rsid w:val="00804B61"/>
    <w:rsid w:val="0081144C"/>
    <w:rsid w:val="00825054"/>
    <w:rsid w:val="008315D5"/>
    <w:rsid w:val="00845112"/>
    <w:rsid w:val="008753EB"/>
    <w:rsid w:val="008B442F"/>
    <w:rsid w:val="008C7F91"/>
    <w:rsid w:val="008D0928"/>
    <w:rsid w:val="008D6C7F"/>
    <w:rsid w:val="008E2F47"/>
    <w:rsid w:val="008E5BC0"/>
    <w:rsid w:val="008F49F3"/>
    <w:rsid w:val="008F6F67"/>
    <w:rsid w:val="009001FB"/>
    <w:rsid w:val="00937E4A"/>
    <w:rsid w:val="009422D4"/>
    <w:rsid w:val="00950B9C"/>
    <w:rsid w:val="0098039F"/>
    <w:rsid w:val="00985C98"/>
    <w:rsid w:val="009A32D8"/>
    <w:rsid w:val="009A5B74"/>
    <w:rsid w:val="009E4FCF"/>
    <w:rsid w:val="009E6E02"/>
    <w:rsid w:val="009F1457"/>
    <w:rsid w:val="009F450C"/>
    <w:rsid w:val="00A14F81"/>
    <w:rsid w:val="00A803AE"/>
    <w:rsid w:val="00A82C79"/>
    <w:rsid w:val="00A9543B"/>
    <w:rsid w:val="00AC23EA"/>
    <w:rsid w:val="00AC47CF"/>
    <w:rsid w:val="00B05AF2"/>
    <w:rsid w:val="00B11F7E"/>
    <w:rsid w:val="00B36D09"/>
    <w:rsid w:val="00B41D59"/>
    <w:rsid w:val="00B512F1"/>
    <w:rsid w:val="00B6110C"/>
    <w:rsid w:val="00B81D72"/>
    <w:rsid w:val="00BA7D96"/>
    <w:rsid w:val="00BF1D9F"/>
    <w:rsid w:val="00BF6170"/>
    <w:rsid w:val="00C20D89"/>
    <w:rsid w:val="00C3623B"/>
    <w:rsid w:val="00CE1023"/>
    <w:rsid w:val="00D02BD1"/>
    <w:rsid w:val="00D458A3"/>
    <w:rsid w:val="00D462A6"/>
    <w:rsid w:val="00D5296D"/>
    <w:rsid w:val="00D82D86"/>
    <w:rsid w:val="00D9388E"/>
    <w:rsid w:val="00DE2C4B"/>
    <w:rsid w:val="00DE7E1E"/>
    <w:rsid w:val="00DF3F20"/>
    <w:rsid w:val="00E3066D"/>
    <w:rsid w:val="00E63057"/>
    <w:rsid w:val="00E63AEB"/>
    <w:rsid w:val="00E77DE4"/>
    <w:rsid w:val="00E8274F"/>
    <w:rsid w:val="00E91A19"/>
    <w:rsid w:val="00E93590"/>
    <w:rsid w:val="00EA65A2"/>
    <w:rsid w:val="00EB19B3"/>
    <w:rsid w:val="00F34380"/>
    <w:rsid w:val="00F5198E"/>
    <w:rsid w:val="00F64EBB"/>
    <w:rsid w:val="00F8701A"/>
    <w:rsid w:val="00F924C5"/>
    <w:rsid w:val="00F94CC9"/>
    <w:rsid w:val="00FA477C"/>
    <w:rsid w:val="00FA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3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6305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3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630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83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3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Arkansas</Company>
  <LinksUpToDate>false</LinksUpToDate>
  <CharactersWithSpaces>8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McMullen</dc:creator>
  <cp:lastModifiedBy>Web Drake</cp:lastModifiedBy>
  <cp:revision>2</cp:revision>
  <dcterms:created xsi:type="dcterms:W3CDTF">2017-01-31T23:49:00Z</dcterms:created>
  <dcterms:modified xsi:type="dcterms:W3CDTF">2017-01-31T23:49:00Z</dcterms:modified>
</cp:coreProperties>
</file>